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0BFA4" w14:textId="7DC81E1F" w:rsidR="00894295" w:rsidRDefault="00057100" w:rsidP="00057100">
      <w:pPr>
        <w:pStyle w:val="Title"/>
        <w:rPr>
          <w:rFonts w:cstheme="majorHAnsi"/>
        </w:rPr>
      </w:pPr>
      <w:r w:rsidRPr="00B30888">
        <w:rPr>
          <w:rFonts w:cstheme="majorHAnsi"/>
          <w:noProof/>
          <w:sz w:val="52"/>
          <w:lang w:eastAsia="en-GB"/>
        </w:rPr>
        <w:drawing>
          <wp:anchor distT="0" distB="0" distL="114300" distR="114300" simplePos="0" relativeHeight="251656192" behindDoc="0" locked="0" layoutInCell="1" allowOverlap="1" wp14:anchorId="7A4FA0C6" wp14:editId="1961176E">
            <wp:simplePos x="0" y="0"/>
            <wp:positionH relativeFrom="margin">
              <wp:posOffset>5122693</wp:posOffset>
            </wp:positionH>
            <wp:positionV relativeFrom="paragraph">
              <wp:posOffset>-50800</wp:posOffset>
            </wp:positionV>
            <wp:extent cx="1519238" cy="355858"/>
            <wp:effectExtent l="0" t="0" r="5080" b="6350"/>
            <wp:wrapNone/>
            <wp:docPr id="1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nowitallninja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9238" cy="355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1372">
        <w:rPr>
          <w:rFonts w:cstheme="majorHAnsi"/>
          <w:sz w:val="52"/>
        </w:rPr>
        <w:t>Hardware’s Effect on Game Development 1</w:t>
      </w:r>
    </w:p>
    <w:p w14:paraId="4AB45788" w14:textId="72D980D8" w:rsidR="00460810" w:rsidRPr="006360CB" w:rsidRDefault="007265EA" w:rsidP="006360CB">
      <w:pPr>
        <w:pStyle w:val="Heading1"/>
      </w:pPr>
      <w:r w:rsidRPr="006360CB">
        <w:t>Task 1</w:t>
      </w:r>
    </w:p>
    <w:p w14:paraId="4C036EA0" w14:textId="3CCC8E8F" w:rsidR="00E24F39" w:rsidRDefault="00E24F39" w:rsidP="007265EA">
      <w:r>
        <w:t>The CPU will perform all of the calculation</w:t>
      </w:r>
      <w:r w:rsidR="00714CF4">
        <w:t>s</w:t>
      </w:r>
      <w:r>
        <w:t xml:space="preserve"> in your game, while the GPU </w:t>
      </w:r>
      <w:r w:rsidRPr="00E24F39">
        <w:t>render</w:t>
      </w:r>
      <w:r>
        <w:t>s</w:t>
      </w:r>
      <w:r w:rsidRPr="00E24F39">
        <w:t xml:space="preserve"> your game graphics.</w:t>
      </w:r>
      <w:r>
        <w:t xml:space="preserve"> Watch this video that explains the difference between a CPU and a GPU and how they affect video games. </w:t>
      </w:r>
    </w:p>
    <w:p w14:paraId="3A49FDB1" w14:textId="247D5645" w:rsidR="00E24F39" w:rsidRDefault="00E24F39" w:rsidP="007265EA">
      <w:r w:rsidRPr="00E24F39">
        <w:t>https://www.youtube.com/watch?v=n4GymdCrXmU</w:t>
      </w:r>
    </w:p>
    <w:p w14:paraId="625CBE83" w14:textId="4A6951DB" w:rsidR="00AB6CD4" w:rsidRDefault="00E24F39" w:rsidP="007265EA">
      <w:r>
        <w:t>Summarise the role of these devices below.</w:t>
      </w:r>
    </w:p>
    <w:p w14:paraId="592F6029" w14:textId="564CC970" w:rsidR="003C5446" w:rsidRDefault="003C5446" w:rsidP="003C5446">
      <w:r>
        <w:t>_______________________________________________________________________________________________</w:t>
      </w:r>
    </w:p>
    <w:p w14:paraId="0988D931" w14:textId="77777777" w:rsidR="003C5446" w:rsidRDefault="003C5446" w:rsidP="003C5446">
      <w:r>
        <w:t>_______________________________________________________________________________________________</w:t>
      </w:r>
    </w:p>
    <w:p w14:paraId="6200ED89" w14:textId="17520815" w:rsidR="003C5446" w:rsidRDefault="003C5446" w:rsidP="003C5446">
      <w:r>
        <w:t>_______________________________________________________________________________________________</w:t>
      </w:r>
    </w:p>
    <w:p w14:paraId="58A59E93" w14:textId="321BCA00" w:rsidR="003C5446" w:rsidRDefault="003C5446" w:rsidP="003C5446">
      <w:r>
        <w:t>_______________________________________________________________________________________________</w:t>
      </w:r>
    </w:p>
    <w:p w14:paraId="64C14644" w14:textId="1CCD8120" w:rsidR="003C5446" w:rsidRDefault="003C5446" w:rsidP="003C5446">
      <w:r>
        <w:t>_______________________________________________________________________________________________</w:t>
      </w:r>
    </w:p>
    <w:p w14:paraId="4A2DC7C5" w14:textId="51160335" w:rsidR="00946A15" w:rsidRDefault="003C5446" w:rsidP="00946A15">
      <w:r>
        <w:t>_______________________________________________________________________________________________</w:t>
      </w:r>
    </w:p>
    <w:p w14:paraId="50478DFB" w14:textId="2B1EA7F5" w:rsidR="00E24F39" w:rsidRDefault="00946A15" w:rsidP="00E24F39">
      <w:r>
        <w:t>_______________________________________________________________________________________________</w:t>
      </w:r>
    </w:p>
    <w:p w14:paraId="641EB9D6" w14:textId="2C4A3198" w:rsidR="00E24F39" w:rsidRDefault="00E24F39" w:rsidP="00E24F39">
      <w:r>
        <w:t>_______________________________________________________________________________________________</w:t>
      </w:r>
    </w:p>
    <w:p w14:paraId="747DA697" w14:textId="1268E638" w:rsidR="00550F1B" w:rsidRPr="006360CB" w:rsidRDefault="00550F1B" w:rsidP="00550F1B">
      <w:pPr>
        <w:pStyle w:val="Heading1"/>
      </w:pPr>
      <w:r w:rsidRPr="006360CB">
        <w:t xml:space="preserve">Task </w:t>
      </w:r>
      <w:r w:rsidR="0030457F">
        <w:t>2</w:t>
      </w:r>
    </w:p>
    <w:p w14:paraId="7426448C" w14:textId="38156FCC" w:rsidR="00946A15" w:rsidRDefault="00DB48AE" w:rsidP="007265EA">
      <w:r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2D5811" wp14:editId="3D888000">
                <wp:simplePos x="0" y="0"/>
                <wp:positionH relativeFrom="column">
                  <wp:posOffset>0</wp:posOffset>
                </wp:positionH>
                <wp:positionV relativeFrom="paragraph">
                  <wp:posOffset>501015</wp:posOffset>
                </wp:positionV>
                <wp:extent cx="6584950" cy="3740150"/>
                <wp:effectExtent l="0" t="0" r="2540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84950" cy="3740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1DBFBB" w14:textId="77777777" w:rsidR="00DB48AE" w:rsidRDefault="00DB48AE" w:rsidP="00DB48A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F2D581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0;margin-top:39.45pt;width:518.5pt;height:294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" fillcolor="white [3201]" strokeweight=".5pt">
                <v:textbox>
                  <w:txbxContent>
                    <w:p w14:paraId="3A1DBFBB" w14:textId="77777777" w:rsidR="00DB48AE" w:rsidRDefault="00DB48AE" w:rsidP="00DB48AE"/>
                  </w:txbxContent>
                </v:textbox>
              </v:shape>
            </w:pict>
          </mc:Fallback>
        </mc:AlternateContent>
      </w:r>
      <w:r w:rsidR="00E24F39">
        <w:t>The CPU</w:t>
      </w:r>
      <w:r>
        <w:t>, RAM and Storage are all closely related in the running of software like video games. Draw a diagram that explains the role of each of these devices when loading and running a game.</w:t>
      </w:r>
    </w:p>
    <w:p w14:paraId="0F984EFA" w14:textId="780BD5AB" w:rsidR="00DB48AE" w:rsidRDefault="00DB48AE" w:rsidP="007265EA"/>
    <w:p w14:paraId="507717A3" w14:textId="5275F67B" w:rsidR="00DB48AE" w:rsidRDefault="00DB48AE" w:rsidP="007265EA"/>
    <w:p w14:paraId="40DC7910" w14:textId="346D2AE7" w:rsidR="00DB48AE" w:rsidRDefault="00DB48AE" w:rsidP="007265EA"/>
    <w:p w14:paraId="3BEF55D3" w14:textId="140FAABA" w:rsidR="00946A15" w:rsidRDefault="00946A15" w:rsidP="007265EA">
      <w:pPr>
        <w:rPr>
          <w:rFonts w:cstheme="minorHAnsi"/>
        </w:rPr>
      </w:pPr>
    </w:p>
    <w:p w14:paraId="17402C00" w14:textId="04BE2188" w:rsidR="00DB48AE" w:rsidRDefault="00DB48AE" w:rsidP="007265EA">
      <w:pPr>
        <w:rPr>
          <w:rFonts w:cstheme="minorHAnsi"/>
        </w:rPr>
      </w:pPr>
    </w:p>
    <w:p w14:paraId="0D190F7D" w14:textId="1573E0EA" w:rsidR="00DB48AE" w:rsidRDefault="00DB48AE" w:rsidP="007265EA">
      <w:pPr>
        <w:rPr>
          <w:rFonts w:cstheme="minorHAnsi"/>
        </w:rPr>
      </w:pPr>
    </w:p>
    <w:p w14:paraId="198834D2" w14:textId="195F1E87" w:rsidR="00DB48AE" w:rsidRDefault="00DB48AE" w:rsidP="007265EA">
      <w:pPr>
        <w:rPr>
          <w:rFonts w:cstheme="minorHAnsi"/>
        </w:rPr>
      </w:pPr>
    </w:p>
    <w:p w14:paraId="7122EA65" w14:textId="63871E39" w:rsidR="00DB48AE" w:rsidRDefault="00DB48AE" w:rsidP="007265EA">
      <w:pPr>
        <w:rPr>
          <w:rFonts w:cstheme="minorHAnsi"/>
        </w:rPr>
      </w:pPr>
    </w:p>
    <w:p w14:paraId="519F6286" w14:textId="6A938525" w:rsidR="00DB48AE" w:rsidRDefault="00DB48AE" w:rsidP="007265EA">
      <w:pPr>
        <w:rPr>
          <w:rFonts w:cstheme="minorHAnsi"/>
        </w:rPr>
      </w:pPr>
    </w:p>
    <w:p w14:paraId="3867CDCF" w14:textId="38A34336" w:rsidR="00DB48AE" w:rsidRDefault="00DB48AE" w:rsidP="007265EA">
      <w:pPr>
        <w:rPr>
          <w:rFonts w:cstheme="minorHAnsi"/>
        </w:rPr>
      </w:pPr>
    </w:p>
    <w:p w14:paraId="6A5645D5" w14:textId="010F174F" w:rsidR="00DB48AE" w:rsidRDefault="00DB48AE" w:rsidP="007265EA">
      <w:pPr>
        <w:rPr>
          <w:rFonts w:cstheme="minorHAnsi"/>
        </w:rPr>
      </w:pPr>
    </w:p>
    <w:p w14:paraId="45179EA6" w14:textId="58148270" w:rsidR="00946A15" w:rsidRPr="006360CB" w:rsidRDefault="00946A15" w:rsidP="00946A15">
      <w:pPr>
        <w:pStyle w:val="Heading1"/>
      </w:pPr>
      <w:r w:rsidRPr="006360CB">
        <w:lastRenderedPageBreak/>
        <w:t xml:space="preserve">Task </w:t>
      </w:r>
      <w:r w:rsidR="00DB48AE">
        <w:t>3</w:t>
      </w:r>
    </w:p>
    <w:p w14:paraId="24C5736B" w14:textId="2E1C5FD4" w:rsidR="00946A15" w:rsidRDefault="00DB48AE" w:rsidP="00946A15">
      <w:r>
        <w:t>(a) The hardware requirements of video games have</w:t>
      </w:r>
      <w:r w:rsidR="00714CF4">
        <w:t xml:space="preserve"> changed</w:t>
      </w:r>
      <w:r>
        <w:t xml:space="preserve"> significantly over the years with the demands on the hardware getting larger and larger. Research the requirements for the CPU, Graphics Card, RAM &amp; Storage for the two games in the table below.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DB48AE" w14:paraId="63793EA3" w14:textId="77777777" w:rsidTr="00DB48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06210B5A" w14:textId="18284654" w:rsidR="00DB48AE" w:rsidRDefault="00DB48AE" w:rsidP="00124879">
            <w:pPr>
              <w:spacing w:after="0"/>
              <w:jc w:val="center"/>
              <w:rPr>
                <w:sz w:val="28"/>
              </w:rPr>
            </w:pPr>
            <w:r>
              <w:rPr>
                <w:sz w:val="28"/>
              </w:rPr>
              <w:t>Hardware</w:t>
            </w:r>
          </w:p>
        </w:tc>
        <w:tc>
          <w:tcPr>
            <w:tcW w:w="1667" w:type="pct"/>
            <w:vAlign w:val="center"/>
          </w:tcPr>
          <w:p w14:paraId="3CBD2F06" w14:textId="564949B4" w:rsidR="00DB48AE" w:rsidRPr="00005F2E" w:rsidRDefault="00DB48AE" w:rsidP="00124879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</w:rPr>
            </w:pPr>
            <w:r>
              <w:rPr>
                <w:sz w:val="28"/>
              </w:rPr>
              <w:t>Half Life 2</w:t>
            </w:r>
          </w:p>
        </w:tc>
        <w:tc>
          <w:tcPr>
            <w:tcW w:w="1666" w:type="pct"/>
            <w:vAlign w:val="center"/>
          </w:tcPr>
          <w:p w14:paraId="40C1BCEA" w14:textId="07E840CD" w:rsidR="00DB48AE" w:rsidRPr="00550F1B" w:rsidRDefault="00DB48AE" w:rsidP="00124879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Far Cry 5</w:t>
            </w:r>
          </w:p>
        </w:tc>
      </w:tr>
      <w:tr w:rsidR="00DB48AE" w14:paraId="6C52E33B" w14:textId="77777777" w:rsidTr="00DB48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3D64E70E" w14:textId="51AF2CED" w:rsidR="00DB48AE" w:rsidRPr="00523CDB" w:rsidRDefault="00DB48AE" w:rsidP="00124879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CPU</w:t>
            </w:r>
          </w:p>
        </w:tc>
        <w:tc>
          <w:tcPr>
            <w:tcW w:w="1667" w:type="pct"/>
            <w:vAlign w:val="center"/>
          </w:tcPr>
          <w:p w14:paraId="6300D6E1" w14:textId="6D42CD0E" w:rsidR="00DB48AE" w:rsidRPr="00523CDB" w:rsidRDefault="00F4774F" w:rsidP="00124879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Pentium 4 or Athlon XP.</w:t>
            </w:r>
          </w:p>
        </w:tc>
        <w:tc>
          <w:tcPr>
            <w:tcW w:w="1666" w:type="pct"/>
            <w:vAlign w:val="center"/>
          </w:tcPr>
          <w:p w14:paraId="32406AED" w14:textId="10669CF1" w:rsidR="00DB48AE" w:rsidRPr="00523CDB" w:rsidRDefault="00F4774F" w:rsidP="00124879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Intel Core i7-4770 @ 3.4 GHz or AMD </w:t>
            </w:r>
          </w:p>
        </w:tc>
      </w:tr>
      <w:tr w:rsidR="00DB48AE" w14:paraId="5E4889A7" w14:textId="77777777" w:rsidTr="00DB48AE">
        <w:trPr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42E4462B" w14:textId="41E388CD" w:rsidR="00DB48AE" w:rsidRPr="00523CDB" w:rsidRDefault="00DB48AE" w:rsidP="00124879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Graphics Card</w:t>
            </w:r>
          </w:p>
        </w:tc>
        <w:tc>
          <w:tcPr>
            <w:tcW w:w="1667" w:type="pct"/>
            <w:vAlign w:val="center"/>
          </w:tcPr>
          <w:p w14:paraId="4A64C3A6" w14:textId="665B9717" w:rsidR="00DB48AE" w:rsidRPr="00523CDB" w:rsidRDefault="00F4774F" w:rsidP="00124879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DirectX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 9 level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Graphics Card</w:t>
            </w:r>
          </w:p>
        </w:tc>
        <w:tc>
          <w:tcPr>
            <w:tcW w:w="1666" w:type="pct"/>
            <w:vAlign w:val="center"/>
          </w:tcPr>
          <w:p w14:paraId="16B2A3F4" w14:textId="5CEC0F5F" w:rsidR="00DB48AE" w:rsidRPr="00523CDB" w:rsidRDefault="00F4774F" w:rsidP="00124879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 Nvidia GeForce GTX 970 or AMD R9 290X (4GB VRAM with Shader Model 5.0 or better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)</w:t>
            </w:r>
          </w:p>
        </w:tc>
      </w:tr>
      <w:tr w:rsidR="00DB48AE" w14:paraId="0BAD19C7" w14:textId="77777777" w:rsidTr="00DB48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1FD5A67C" w14:textId="58E11BE1" w:rsidR="00DB48AE" w:rsidRPr="00523CDB" w:rsidRDefault="00DB48AE" w:rsidP="00124879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RAM</w:t>
            </w:r>
          </w:p>
        </w:tc>
        <w:tc>
          <w:tcPr>
            <w:tcW w:w="1667" w:type="pct"/>
            <w:vAlign w:val="center"/>
          </w:tcPr>
          <w:p w14:paraId="62609C37" w14:textId="6D85812C" w:rsidR="00DB48AE" w:rsidRPr="00523CDB" w:rsidRDefault="00F4774F" w:rsidP="00124879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1 GB.</w:t>
            </w:r>
          </w:p>
        </w:tc>
        <w:tc>
          <w:tcPr>
            <w:tcW w:w="1666" w:type="pct"/>
            <w:vAlign w:val="center"/>
          </w:tcPr>
          <w:p w14:paraId="2F55DA86" w14:textId="3DE5111C" w:rsidR="00DB48AE" w:rsidRPr="00523CDB" w:rsidRDefault="00F4774F" w:rsidP="00124879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8GB</w:t>
            </w:r>
          </w:p>
        </w:tc>
      </w:tr>
      <w:tr w:rsidR="00DB48AE" w14:paraId="4755A712" w14:textId="77777777" w:rsidTr="00DB48AE">
        <w:trPr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0AC2ABA2" w14:textId="149CCC1E" w:rsidR="00DB48AE" w:rsidRDefault="00DB48AE" w:rsidP="00124879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Storage</w:t>
            </w:r>
          </w:p>
        </w:tc>
        <w:tc>
          <w:tcPr>
            <w:tcW w:w="1667" w:type="pct"/>
            <w:vAlign w:val="center"/>
          </w:tcPr>
          <w:p w14:paraId="693F0C23" w14:textId="6E1F0850" w:rsidR="00DB48AE" w:rsidRPr="00523CDB" w:rsidRDefault="00F4774F" w:rsidP="00124879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4.5 GB</w:t>
            </w:r>
          </w:p>
        </w:tc>
        <w:tc>
          <w:tcPr>
            <w:tcW w:w="1666" w:type="pct"/>
            <w:vAlign w:val="center"/>
          </w:tcPr>
          <w:p w14:paraId="32C193F3" w14:textId="1924943F" w:rsidR="00DB48AE" w:rsidRPr="00523CDB" w:rsidRDefault="00F4774F" w:rsidP="00124879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545454"/>
                <w:shd w:val="clear" w:color="auto" w:fill="FFFFFF"/>
              </w:rPr>
              <w:t>Hard disk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 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space required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: 30GB</w:t>
            </w:r>
          </w:p>
        </w:tc>
      </w:tr>
    </w:tbl>
    <w:p w14:paraId="5D387FEA" w14:textId="77777777" w:rsidR="00DB48AE" w:rsidRDefault="00DB48AE" w:rsidP="00946A15">
      <w:pPr>
        <w:rPr>
          <w:rFonts w:cstheme="minorHAnsi"/>
        </w:rPr>
      </w:pPr>
    </w:p>
    <w:p w14:paraId="1960179C" w14:textId="60AA1B4F" w:rsidR="00946A15" w:rsidRDefault="00DB48AE" w:rsidP="004846A0">
      <w:r>
        <w:t xml:space="preserve">(b) Research how much it would cost to purchase components that meet these two games specifications. How much cheaper </w:t>
      </w:r>
      <w:r w:rsidR="00714CF4">
        <w:t>are</w:t>
      </w:r>
      <w:r>
        <w:t xml:space="preserve"> the components for Half Life 2 and do you think they would have been much more expensive when the game was released in 2004? Have you heard of Moore’s Law and how does this relate?</w:t>
      </w:r>
    </w:p>
    <w:p w14:paraId="24312EAC" w14:textId="77777777" w:rsidR="00DB48AE" w:rsidRDefault="00DB48AE" w:rsidP="00DB48AE">
      <w:r>
        <w:t>_</w:t>
      </w:r>
      <w:bookmarkStart w:id="0" w:name="_GoBack"/>
      <w:bookmarkEnd w:id="0"/>
      <w:r>
        <w:t>______________________________________________________________________________________________</w:t>
      </w:r>
    </w:p>
    <w:p w14:paraId="0DD8386E" w14:textId="77777777" w:rsidR="00DB48AE" w:rsidRDefault="00DB48AE" w:rsidP="00DB48AE">
      <w:r>
        <w:t>_______________________________________________________________________________________________</w:t>
      </w:r>
    </w:p>
    <w:p w14:paraId="3AF9936D" w14:textId="77777777" w:rsidR="00DB48AE" w:rsidRDefault="00DB48AE" w:rsidP="00DB48AE">
      <w:r>
        <w:t>_______________________________________________________________________________________________</w:t>
      </w:r>
    </w:p>
    <w:p w14:paraId="139990AC" w14:textId="77777777" w:rsidR="00DB48AE" w:rsidRDefault="00DB48AE" w:rsidP="00DB48AE">
      <w:r>
        <w:t>_______________________________________________________________________________________________</w:t>
      </w:r>
    </w:p>
    <w:p w14:paraId="054FC252" w14:textId="77777777" w:rsidR="00DB48AE" w:rsidRDefault="00DB48AE" w:rsidP="00DB48AE">
      <w:r>
        <w:t>_______________________________________________________________________________________________</w:t>
      </w:r>
    </w:p>
    <w:p w14:paraId="5FDE813B" w14:textId="77777777" w:rsidR="00DB48AE" w:rsidRDefault="00DB48AE" w:rsidP="00DB48AE">
      <w:r>
        <w:t>_______________________________________________________________________________________________</w:t>
      </w:r>
    </w:p>
    <w:p w14:paraId="76108C2C" w14:textId="77777777" w:rsidR="00DB48AE" w:rsidRDefault="00DB48AE" w:rsidP="00DB48AE">
      <w:r>
        <w:t>_______________________________________________________________________________________________</w:t>
      </w:r>
    </w:p>
    <w:p w14:paraId="73DE68B8" w14:textId="77777777" w:rsidR="00DB48AE" w:rsidRDefault="00DB48AE" w:rsidP="00DB48AE">
      <w:r>
        <w:t>_______________________________________________________________________________________________</w:t>
      </w:r>
    </w:p>
    <w:p w14:paraId="69E2C533" w14:textId="77777777" w:rsidR="00DB48AE" w:rsidRDefault="00DB48AE" w:rsidP="004846A0"/>
    <w:sectPr w:rsidR="00DB48AE" w:rsidSect="0005710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1E4C41" w14:textId="77777777" w:rsidR="001C1B4B" w:rsidRDefault="001C1B4B" w:rsidP="00057100">
      <w:pPr>
        <w:spacing w:after="0" w:line="240" w:lineRule="auto"/>
      </w:pPr>
      <w:r>
        <w:separator/>
      </w:r>
    </w:p>
  </w:endnote>
  <w:endnote w:type="continuationSeparator" w:id="0">
    <w:p w14:paraId="4A1FB155" w14:textId="77777777" w:rsidR="001C1B4B" w:rsidRDefault="001C1B4B" w:rsidP="00057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8536E" w14:textId="77777777" w:rsidR="001C1B4B" w:rsidRDefault="001C1B4B" w:rsidP="00057100">
      <w:pPr>
        <w:spacing w:after="0" w:line="240" w:lineRule="auto"/>
      </w:pPr>
      <w:r>
        <w:separator/>
      </w:r>
    </w:p>
  </w:footnote>
  <w:footnote w:type="continuationSeparator" w:id="0">
    <w:p w14:paraId="4340D973" w14:textId="77777777" w:rsidR="001C1B4B" w:rsidRDefault="001C1B4B" w:rsidP="000571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3729"/>
    <w:multiLevelType w:val="hybridMultilevel"/>
    <w:tmpl w:val="B16883B0"/>
    <w:lvl w:ilvl="0" w:tplc="62F6D9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2CC94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88CCE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A78A3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27637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73E6A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F5CFD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57A49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880C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defaultTabStop w:val="720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zEyMjYzNDC3NDJR0lEKTi0uzszPAymwqAUAgGSt7SwAAAA="/>
  </w:docVars>
  <w:rsids>
    <w:rsidRoot w:val="00057100"/>
    <w:rsid w:val="00044410"/>
    <w:rsid w:val="00057100"/>
    <w:rsid w:val="000A433C"/>
    <w:rsid w:val="000F6438"/>
    <w:rsid w:val="00112D89"/>
    <w:rsid w:val="00154403"/>
    <w:rsid w:val="00160BF5"/>
    <w:rsid w:val="001814E5"/>
    <w:rsid w:val="001C1B4B"/>
    <w:rsid w:val="001D038D"/>
    <w:rsid w:val="002238F4"/>
    <w:rsid w:val="002529D5"/>
    <w:rsid w:val="0030457F"/>
    <w:rsid w:val="003453C8"/>
    <w:rsid w:val="00373FE1"/>
    <w:rsid w:val="003C3B8F"/>
    <w:rsid w:val="003C5446"/>
    <w:rsid w:val="00406EC0"/>
    <w:rsid w:val="004215D3"/>
    <w:rsid w:val="00460810"/>
    <w:rsid w:val="004846A0"/>
    <w:rsid w:val="004B0DE0"/>
    <w:rsid w:val="004E513A"/>
    <w:rsid w:val="00523CDB"/>
    <w:rsid w:val="00550F1B"/>
    <w:rsid w:val="005815B4"/>
    <w:rsid w:val="006360CB"/>
    <w:rsid w:val="00714CF4"/>
    <w:rsid w:val="007265EA"/>
    <w:rsid w:val="00752CC4"/>
    <w:rsid w:val="00777A4A"/>
    <w:rsid w:val="007B1EA4"/>
    <w:rsid w:val="007E2A70"/>
    <w:rsid w:val="008838F4"/>
    <w:rsid w:val="00894295"/>
    <w:rsid w:val="008C57BA"/>
    <w:rsid w:val="00921372"/>
    <w:rsid w:val="0092353D"/>
    <w:rsid w:val="009328A3"/>
    <w:rsid w:val="00946A15"/>
    <w:rsid w:val="009572C6"/>
    <w:rsid w:val="00984A86"/>
    <w:rsid w:val="009A2F52"/>
    <w:rsid w:val="00A54057"/>
    <w:rsid w:val="00A73BB2"/>
    <w:rsid w:val="00AB56D5"/>
    <w:rsid w:val="00AB6CD4"/>
    <w:rsid w:val="00AC3CCA"/>
    <w:rsid w:val="00AE2D9E"/>
    <w:rsid w:val="00B01A4F"/>
    <w:rsid w:val="00B30888"/>
    <w:rsid w:val="00B77194"/>
    <w:rsid w:val="00BD2372"/>
    <w:rsid w:val="00C22375"/>
    <w:rsid w:val="00CA6FE3"/>
    <w:rsid w:val="00CB3DB9"/>
    <w:rsid w:val="00D51343"/>
    <w:rsid w:val="00DA2029"/>
    <w:rsid w:val="00DB48AE"/>
    <w:rsid w:val="00E112CD"/>
    <w:rsid w:val="00E24F39"/>
    <w:rsid w:val="00E43D96"/>
    <w:rsid w:val="00E56C31"/>
    <w:rsid w:val="00EB2836"/>
    <w:rsid w:val="00EC249B"/>
    <w:rsid w:val="00EF263F"/>
    <w:rsid w:val="00F4774F"/>
    <w:rsid w:val="00FD1CC2"/>
    <w:rsid w:val="00FE4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361398B8"/>
  <w15:chartTrackingRefBased/>
  <w15:docId w15:val="{96193474-AE69-4D7C-AD9C-41E18A6B8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60CB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360CB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1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57100"/>
    <w:pPr>
      <w:pBdr>
        <w:bottom w:val="single" w:sz="18" w:space="1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7100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360CB"/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71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571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100"/>
  </w:style>
  <w:style w:type="paragraph" w:styleId="Footer">
    <w:name w:val="footer"/>
    <w:basedOn w:val="Normal"/>
    <w:link w:val="FooterChar"/>
    <w:uiPriority w:val="99"/>
    <w:unhideWhenUsed/>
    <w:rsid w:val="000571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100"/>
  </w:style>
  <w:style w:type="character" w:styleId="Emphasis">
    <w:name w:val="Emphasis"/>
    <w:basedOn w:val="DefaultParagraphFont"/>
    <w:uiPriority w:val="20"/>
    <w:qFormat/>
    <w:rsid w:val="00057100"/>
    <w:rPr>
      <w:i/>
      <w:iCs/>
    </w:rPr>
  </w:style>
  <w:style w:type="table" w:styleId="TableGrid">
    <w:name w:val="Table Grid"/>
    <w:basedOn w:val="TableNormal"/>
    <w:uiPriority w:val="39"/>
    <w:rsid w:val="000444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01A4F"/>
    <w:pPr>
      <w:ind w:left="720"/>
      <w:contextualSpacing/>
    </w:pPr>
  </w:style>
  <w:style w:type="table" w:styleId="MediumGrid3-Accent5">
    <w:name w:val="Medium Grid 3 Accent 5"/>
    <w:basedOn w:val="TableNormal"/>
    <w:uiPriority w:val="69"/>
    <w:rsid w:val="007265E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GridTable4-Accent1">
    <w:name w:val="Grid Table 4 Accent 1"/>
    <w:basedOn w:val="TableNormal"/>
    <w:uiPriority w:val="49"/>
    <w:rsid w:val="00550F1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4846A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846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93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45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nowitallninja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82B95D-CF0F-490C-97A4-B59F304CA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ichardson</dc:creator>
  <cp:keywords/>
  <dc:description/>
  <cp:lastModifiedBy>Windows User</cp:lastModifiedBy>
  <cp:revision>29</cp:revision>
  <dcterms:created xsi:type="dcterms:W3CDTF">2018-01-15T13:41:00Z</dcterms:created>
  <dcterms:modified xsi:type="dcterms:W3CDTF">2019-03-25T09:00:00Z</dcterms:modified>
</cp:coreProperties>
</file>